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68D430" w14:textId="1D526311" w:rsidR="00C909B1" w:rsidRDefault="00C909B1">
      <w:r>
        <w:t># Lab 1</w:t>
      </w:r>
      <w:r w:rsidR="00DD388C">
        <w:t>2</w:t>
      </w:r>
    </w:p>
    <w:p w14:paraId="6A0ABE36" w14:textId="39300CD0" w:rsidR="00C909B1" w:rsidRDefault="00C909B1"/>
    <w:p w14:paraId="6C7DD184" w14:textId="3A88ACC6" w:rsidR="00DD388C" w:rsidRPr="00DD388C" w:rsidRDefault="00C909B1">
      <w:r w:rsidRPr="00DD388C">
        <w:t xml:space="preserve">Q1: </w:t>
      </w:r>
      <w:r w:rsidR="00DD388C" w:rsidRPr="00DD388C">
        <w:t>Compute the linear D</w:t>
      </w:r>
      <w:r w:rsidR="00DD388C">
        <w:t>iscriminant project for the two-dimensional dataset</w:t>
      </w:r>
    </w:p>
    <w:p w14:paraId="03685052" w14:textId="1C09C6B2" w:rsidR="00C909B1" w:rsidRPr="00DD388C" w:rsidRDefault="00DD388C">
      <w:r w:rsidRPr="00DD388C">
        <w:t>Sample for class</w:t>
      </w:r>
      <w:r>
        <w:t xml:space="preserve"> w1, </w:t>
      </w:r>
      <w:r w:rsidRPr="00DD388C">
        <w:t>X1=(x1,x2)={(6,3),(2,4),(6,5),(3,3),(4,4),(7,8)}</w:t>
      </w:r>
    </w:p>
    <w:p w14:paraId="7602310B" w14:textId="1528E833" w:rsidR="00DD388C" w:rsidRDefault="00DD388C">
      <w:r>
        <w:t>Sample for class w2, X2=(x1,x2)={(9,10),(7,9),(9,5),(8,7),(10,8),(10,10)}</w:t>
      </w:r>
    </w:p>
    <w:p w14:paraId="08F046DF" w14:textId="0A7CE13F" w:rsidR="00226781" w:rsidRDefault="0048768F" w:rsidP="00C909B1">
      <w:r>
        <w:t>Q2: We have dataset with 6</w:t>
      </w:r>
      <w:r w:rsidRPr="0048768F">
        <w:t>×</w:t>
      </w:r>
      <w:r>
        <w:t>100</w:t>
      </w:r>
      <w:r w:rsidRPr="0048768F">
        <w:t>-dimensional array.</w:t>
      </w:r>
      <w:r>
        <w:t xml:space="preserve"> Create random dataset with 6 features and 100 number of samples, Apply PCA for dimension reduction, also compute the dimension of  scatter or covariance matrix for this dataset.</w:t>
      </w:r>
    </w:p>
    <w:p w14:paraId="098D741D" w14:textId="574A39E3" w:rsidR="0048768F" w:rsidRDefault="0048768F" w:rsidP="0048768F">
      <w:r>
        <w:t>Q</w:t>
      </w:r>
      <w:r>
        <w:t>3</w:t>
      </w:r>
      <w:r>
        <w:t xml:space="preserve">: </w:t>
      </w:r>
      <w:r>
        <w:t xml:space="preserve">Repeat Q2 with LDA </w:t>
      </w:r>
      <w:r>
        <w:t>6</w:t>
      </w:r>
      <w:r w:rsidRPr="0048768F">
        <w:t>×</w:t>
      </w:r>
      <w:r>
        <w:t>100</w:t>
      </w:r>
      <w:r w:rsidRPr="0048768F">
        <w:t>-dimensional array</w:t>
      </w:r>
      <w:r>
        <w:t xml:space="preserve"> for classification</w:t>
      </w:r>
      <w:r w:rsidRPr="0048768F">
        <w:t>.</w:t>
      </w:r>
      <w:r>
        <w:t xml:space="preserve"> 50 samples represent class1 and 50 samples represents for class2.</w:t>
      </w:r>
    </w:p>
    <w:p w14:paraId="28B7EC48" w14:textId="4C4FA1DE" w:rsidR="005073A2" w:rsidRPr="005073A2" w:rsidRDefault="0048768F" w:rsidP="005073A2">
      <w:r>
        <w:t>Q4: We have feature matrix for brain tumor dataset, Apply PCA for dimension reduction and classify this dataset with and without dimension reduction for any machine learning model as you studied before.</w:t>
      </w:r>
    </w:p>
    <w:p w14:paraId="32F0532F" w14:textId="31DEAFE8" w:rsidR="005073A2" w:rsidRPr="00076A2C" w:rsidRDefault="005073A2" w:rsidP="005073A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70F1B51" wp14:editId="3E769E0A">
                <wp:simplePos x="0" y="0"/>
                <wp:positionH relativeFrom="column">
                  <wp:posOffset>2093776</wp:posOffset>
                </wp:positionH>
                <wp:positionV relativeFrom="paragraph">
                  <wp:posOffset>797832</wp:posOffset>
                </wp:positionV>
                <wp:extent cx="1084385" cy="709246"/>
                <wp:effectExtent l="0" t="0" r="78105" b="5334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4385" cy="7092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871D4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164.85pt;margin-top:62.8pt;width:85.4pt;height:55.8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39FC2A9" wp14:editId="6799BB33">
            <wp:extent cx="1811020" cy="12426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020" cy="1242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4016C" w14:textId="44363F13" w:rsidR="005073A2" w:rsidRDefault="005073A2" w:rsidP="005073A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C7DBF66" wp14:editId="0FAF7E01">
                <wp:simplePos x="0" y="0"/>
                <wp:positionH relativeFrom="column">
                  <wp:posOffset>3236627</wp:posOffset>
                </wp:positionH>
                <wp:positionV relativeFrom="paragraph">
                  <wp:posOffset>108496</wp:posOffset>
                </wp:positionV>
                <wp:extent cx="2438450" cy="665161"/>
                <wp:effectExtent l="0" t="0" r="19050" b="2095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50" cy="66516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15DD21" w14:textId="77777777" w:rsidR="005073A2" w:rsidRPr="00634E95" w:rsidRDefault="005073A2" w:rsidP="005073A2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34E95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Bag of visual words or other </w:t>
                            </w:r>
                            <w:r w:rsidRPr="00634E95">
                              <w:rPr>
                                <w:b/>
                                <w:bCs/>
                              </w:rPr>
                              <w:t>featu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7DBF66" id="Rectangle 8" o:spid="_x0000_s1026" style="position:absolute;left:0;text-align:left;margin-left:254.85pt;margin-top:8.55pt;width:192pt;height:52.3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" filled="f" strokecolor="#1f3763 [1604]" strokeweight="1pt">
                <v:textbox>
                  <w:txbxContent>
                    <w:p w14:paraId="7315DD21" w14:textId="77777777" w:rsidR="005073A2" w:rsidRPr="00634E95" w:rsidRDefault="005073A2" w:rsidP="005073A2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34E95">
                        <w:rPr>
                          <w:b/>
                          <w:bCs/>
                          <w:color w:val="000000" w:themeColor="text1"/>
                        </w:rPr>
                        <w:t xml:space="preserve">Bag of visual words or other </w:t>
                      </w:r>
                      <w:r w:rsidRPr="00634E95">
                        <w:rPr>
                          <w:b/>
                          <w:bCs/>
                        </w:rPr>
                        <w:t>featur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45324EE" wp14:editId="5A81A41C">
                <wp:simplePos x="0" y="0"/>
                <wp:positionH relativeFrom="column">
                  <wp:posOffset>2093776</wp:posOffset>
                </wp:positionH>
                <wp:positionV relativeFrom="paragraph">
                  <wp:posOffset>441029</wp:posOffset>
                </wp:positionV>
                <wp:extent cx="1142795" cy="280492"/>
                <wp:effectExtent l="0" t="57150" r="0" b="247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2795" cy="2804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1A1095" id="Straight Arrow Connector 10" o:spid="_x0000_s1026" type="#_x0000_t32" style="position:absolute;margin-left:164.85pt;margin-top:34.75pt;width:90pt;height:22.1pt;flip:y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188B0C4" wp14:editId="3A81A568">
                <wp:simplePos x="0" y="0"/>
                <wp:positionH relativeFrom="column">
                  <wp:posOffset>2093776</wp:posOffset>
                </wp:positionH>
                <wp:positionV relativeFrom="paragraph">
                  <wp:posOffset>773593</wp:posOffset>
                </wp:positionV>
                <wp:extent cx="1142739" cy="1172932"/>
                <wp:effectExtent l="0" t="38100" r="57785" b="2730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2739" cy="11729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4030A5" id="Straight Arrow Connector 12" o:spid="_x0000_s1026" type="#_x0000_t32" style="position:absolute;margin-left:164.85pt;margin-top:60.9pt;width:90pt;height:92.35pt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01E8328" wp14:editId="1AB35B74">
                <wp:simplePos x="0" y="0"/>
                <wp:positionH relativeFrom="column">
                  <wp:posOffset>4357791</wp:posOffset>
                </wp:positionH>
                <wp:positionV relativeFrom="paragraph">
                  <wp:posOffset>824159</wp:posOffset>
                </wp:positionV>
                <wp:extent cx="158262" cy="345831"/>
                <wp:effectExtent l="19050" t="0" r="32385" b="35560"/>
                <wp:wrapNone/>
                <wp:docPr id="15" name="Arrow: Dow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62" cy="345831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AD60D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5" o:spid="_x0000_s1026" type="#_x0000_t67" style="position:absolute;margin-left:343.15pt;margin-top:64.9pt;width:12.45pt;height:27.2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" adj="16658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21309693" wp14:editId="6DC82E5B">
            <wp:extent cx="1810795" cy="1137139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427" cy="1152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XSpec="right" w:tblpY="78"/>
        <w:tblW w:w="0" w:type="auto"/>
        <w:tblLook w:val="04A0" w:firstRow="1" w:lastRow="0" w:firstColumn="1" w:lastColumn="0" w:noHBand="0" w:noVBand="1"/>
      </w:tblPr>
      <w:tblGrid>
        <w:gridCol w:w="1030"/>
        <w:gridCol w:w="937"/>
        <w:gridCol w:w="937"/>
        <w:gridCol w:w="937"/>
        <w:gridCol w:w="937"/>
      </w:tblGrid>
      <w:tr w:rsidR="005073A2" w14:paraId="684F3C79" w14:textId="77777777" w:rsidTr="00C91CF3">
        <w:trPr>
          <w:trHeight w:val="247"/>
        </w:trPr>
        <w:tc>
          <w:tcPr>
            <w:tcW w:w="1030" w:type="dxa"/>
          </w:tcPr>
          <w:p w14:paraId="3CA773C9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s</w:t>
            </w:r>
          </w:p>
        </w:tc>
        <w:tc>
          <w:tcPr>
            <w:tcW w:w="937" w:type="dxa"/>
          </w:tcPr>
          <w:p w14:paraId="7F11C0E7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937" w:type="dxa"/>
          </w:tcPr>
          <w:p w14:paraId="67226AC8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937" w:type="dxa"/>
          </w:tcPr>
          <w:p w14:paraId="2E676714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n</w:t>
            </w:r>
            <w:proofErr w:type="spellEnd"/>
          </w:p>
        </w:tc>
        <w:tc>
          <w:tcPr>
            <w:tcW w:w="937" w:type="dxa"/>
          </w:tcPr>
          <w:p w14:paraId="4FEA3DBC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els</w:t>
            </w:r>
          </w:p>
        </w:tc>
      </w:tr>
      <w:tr w:rsidR="005073A2" w14:paraId="2777AE29" w14:textId="77777777" w:rsidTr="00C91CF3">
        <w:trPr>
          <w:trHeight w:val="247"/>
        </w:trPr>
        <w:tc>
          <w:tcPr>
            <w:tcW w:w="1030" w:type="dxa"/>
          </w:tcPr>
          <w:p w14:paraId="42CFCC5E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7" w:type="dxa"/>
          </w:tcPr>
          <w:p w14:paraId="38E006E5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05754361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7EA69EF3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592CD1C1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073A2" w14:paraId="6B7DB830" w14:textId="77777777" w:rsidTr="00C91CF3">
        <w:trPr>
          <w:trHeight w:val="247"/>
        </w:trPr>
        <w:tc>
          <w:tcPr>
            <w:tcW w:w="1030" w:type="dxa"/>
          </w:tcPr>
          <w:p w14:paraId="35611497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7" w:type="dxa"/>
          </w:tcPr>
          <w:p w14:paraId="685FB973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3B5A4D64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1257BC4A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4ADF16E2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073A2" w14:paraId="2A1DF533" w14:textId="77777777" w:rsidTr="00C91CF3">
        <w:trPr>
          <w:trHeight w:val="247"/>
        </w:trPr>
        <w:tc>
          <w:tcPr>
            <w:tcW w:w="1030" w:type="dxa"/>
          </w:tcPr>
          <w:p w14:paraId="510FEC58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937" w:type="dxa"/>
          </w:tcPr>
          <w:p w14:paraId="6AEABCD0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4A5A7764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7" w:type="dxa"/>
          </w:tcPr>
          <w:p w14:paraId="0BA30CAD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7" w:type="dxa"/>
          </w:tcPr>
          <w:p w14:paraId="0929F80E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073A2" w14:paraId="29CEE762" w14:textId="77777777" w:rsidTr="00C91CF3">
        <w:trPr>
          <w:trHeight w:val="247"/>
        </w:trPr>
        <w:tc>
          <w:tcPr>
            <w:tcW w:w="1030" w:type="dxa"/>
          </w:tcPr>
          <w:p w14:paraId="5A545D46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37" w:type="dxa"/>
          </w:tcPr>
          <w:p w14:paraId="718B25A9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0230BF6E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232C9C54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37" w:type="dxa"/>
          </w:tcPr>
          <w:p w14:paraId="0176134B" w14:textId="77777777" w:rsidR="005073A2" w:rsidRDefault="005073A2" w:rsidP="00C91C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018F6ADB" w14:textId="30ADAA87" w:rsidR="005073A2" w:rsidRDefault="00632A84" w:rsidP="005073A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173D8D5" wp14:editId="13E9CDA9">
                <wp:simplePos x="0" y="0"/>
                <wp:positionH relativeFrom="column">
                  <wp:posOffset>3127919</wp:posOffset>
                </wp:positionH>
                <wp:positionV relativeFrom="paragraph">
                  <wp:posOffset>1002302</wp:posOffset>
                </wp:positionV>
                <wp:extent cx="2680398" cy="2135899"/>
                <wp:effectExtent l="0" t="0" r="24765" b="1714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0398" cy="2135899"/>
                          <a:chOff x="0" y="0"/>
                          <a:chExt cx="2680398" cy="2135899"/>
                        </a:xfrm>
                      </wpg:grpSpPr>
                      <wps:wsp>
                        <wps:cNvPr id="16" name="Arrow: Down 16"/>
                        <wps:cNvSpPr/>
                        <wps:spPr>
                          <a:xfrm>
                            <a:off x="1194707" y="0"/>
                            <a:ext cx="158262" cy="240323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54429" y="751114"/>
                            <a:ext cx="2625969" cy="556846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B365BC" w14:textId="77777777" w:rsidR="005073A2" w:rsidRPr="00076A2C" w:rsidRDefault="005073A2" w:rsidP="005073A2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076A2C">
                                <w:rPr>
                                  <w:color w:val="000000" w:themeColor="text1"/>
                                </w:rPr>
                                <w:t>Split features into training and test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0" y="1572986"/>
                            <a:ext cx="2625904" cy="562913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BC320C4" w14:textId="2A2A4565" w:rsidR="005073A2" w:rsidRPr="00076A2C" w:rsidRDefault="005073A2" w:rsidP="005073A2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Any classifier(RF,SVM,DT,KNN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Arrow: Down 19"/>
                        <wps:cNvSpPr/>
                        <wps:spPr>
                          <a:xfrm>
                            <a:off x="1227365" y="1300843"/>
                            <a:ext cx="156308" cy="26924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48986" y="239486"/>
                            <a:ext cx="2625725" cy="353786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9BBA08" w14:textId="7163BDAB" w:rsidR="005073A2" w:rsidRPr="005073A2" w:rsidRDefault="005073A2" w:rsidP="005073A2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 w:rsidRPr="005073A2">
                                <w:rPr>
                                  <w:color w:val="FF0000"/>
                                </w:rPr>
                                <w:t>PCA for dimension Redu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Arrow: Down 13"/>
                        <wps:cNvSpPr/>
                        <wps:spPr>
                          <a:xfrm>
                            <a:off x="1227365" y="533400"/>
                            <a:ext cx="158262" cy="240323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73D8D5" id="Group 14" o:spid="_x0000_s1027" style="position:absolute;left:0;text-align:left;margin-left:246.3pt;margin-top:78.9pt;width:211.05pt;height:168.2pt;z-index:251663360" coordsize="26803,213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">
                <v:shape id="Arrow: Down 16" o:spid="_x0000_s1028" type="#_x0000_t67" style="position:absolute;left:11947;width:1582;height:2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" adj="14488" fillcolor="#4472c4 [3204]" strokecolor="#1f3763 [1604]" strokeweight="1pt"/>
                <v:rect id="Rectangle 17" o:spid="_x0000_s1029" style="position:absolute;left:544;top:7511;width:26259;height:5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" filled="f" strokecolor="#1f3763 [1604]" strokeweight="1pt">
                  <v:textbox>
                    <w:txbxContent>
                      <w:p w14:paraId="7CB365BC" w14:textId="77777777" w:rsidR="005073A2" w:rsidRPr="00076A2C" w:rsidRDefault="005073A2" w:rsidP="005073A2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076A2C">
                          <w:rPr>
                            <w:color w:val="000000" w:themeColor="text1"/>
                          </w:rPr>
                          <w:t>Split features into training and testing</w:t>
                        </w:r>
                      </w:p>
                    </w:txbxContent>
                  </v:textbox>
                </v:rect>
                <v:rect id="Rectangle 18" o:spid="_x0000_s1030" style="position:absolute;top:15729;width:26259;height:56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" filled="f" strokecolor="#1f3763 [1604]" strokeweight="1pt">
                  <v:textbox>
                    <w:txbxContent>
                      <w:p w14:paraId="4BC320C4" w14:textId="2A2A4565" w:rsidR="005073A2" w:rsidRPr="00076A2C" w:rsidRDefault="005073A2" w:rsidP="005073A2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Any classifier(RF,SVM,DT,KNN)</w:t>
                        </w:r>
                      </w:p>
                    </w:txbxContent>
                  </v:textbox>
                </v:rect>
                <v:shape id="Arrow: Down 19" o:spid="_x0000_s1031" type="#_x0000_t67" style="position:absolute;left:12273;top:13008;width:1563;height:26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" adj="15330" fillcolor="#4472c4 [3204]" strokecolor="#1f3763 [1604]" strokeweight="1pt"/>
                <v:rect id="Rectangle 11" o:spid="_x0000_s1032" style="position:absolute;left:489;top:2394;width:26258;height:3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" filled="f" strokecolor="#1f3763 [1604]" strokeweight="1pt">
                  <v:textbox>
                    <w:txbxContent>
                      <w:p w14:paraId="649BBA08" w14:textId="7163BDAB" w:rsidR="005073A2" w:rsidRPr="005073A2" w:rsidRDefault="005073A2" w:rsidP="005073A2">
                        <w:pPr>
                          <w:jc w:val="center"/>
                          <w:rPr>
                            <w:color w:val="FF0000"/>
                          </w:rPr>
                        </w:pPr>
                        <w:r w:rsidRPr="005073A2">
                          <w:rPr>
                            <w:color w:val="FF0000"/>
                          </w:rPr>
                          <w:t>PCA for dimension Reduction</w:t>
                        </w:r>
                      </w:p>
                    </w:txbxContent>
                  </v:textbox>
                </v:rect>
                <v:shape id="Arrow: Down 13" o:spid="_x0000_s1033" type="#_x0000_t67" style="position:absolute;left:12273;top:5334;width:1583;height:2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" adj="14488" fillcolor="#4472c4 [3204]" strokecolor="#1f3763 [1604]" strokeweight="1pt"/>
              </v:group>
            </w:pict>
          </mc:Fallback>
        </mc:AlternateContent>
      </w:r>
      <w:r w:rsidR="005073A2">
        <w:rPr>
          <w:noProof/>
        </w:rPr>
        <w:drawing>
          <wp:inline distT="0" distB="0" distL="0" distR="0" wp14:anchorId="79B2DA39" wp14:editId="57E323A9">
            <wp:extent cx="1811020" cy="106093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802" cy="1076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300C6" w14:textId="3FB5EA16" w:rsidR="005073A2" w:rsidRDefault="005073A2" w:rsidP="005073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41B0BD" w14:textId="7D7DD549" w:rsidR="005073A2" w:rsidRDefault="005073A2" w:rsidP="005073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263993" w14:textId="2BDAC551" w:rsidR="005073A2" w:rsidRPr="00424A21" w:rsidRDefault="005073A2" w:rsidP="005073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D9E75B" w14:textId="565046ED" w:rsidR="0048768F" w:rsidRDefault="0048768F" w:rsidP="00C909B1"/>
    <w:p w14:paraId="2193619C" w14:textId="29B24810" w:rsidR="0048768F" w:rsidRDefault="0048768F" w:rsidP="00C909B1"/>
    <w:p w14:paraId="307E8362" w14:textId="31A79F83" w:rsidR="000B6FA2" w:rsidRPr="005073A2" w:rsidRDefault="000B6FA2" w:rsidP="000B6FA2">
      <w:r>
        <w:lastRenderedPageBreak/>
        <w:t>Q</w:t>
      </w:r>
      <w:r>
        <w:t>5</w:t>
      </w:r>
      <w:r>
        <w:t xml:space="preserve">: </w:t>
      </w:r>
      <w:r>
        <w:t xml:space="preserve">Repeat Q4 for LDA for classification (you can use </w:t>
      </w:r>
      <w:proofErr w:type="spellStart"/>
      <w:r>
        <w:t>sklearn</w:t>
      </w:r>
      <w:proofErr w:type="spellEnd"/>
      <w:r>
        <w:t xml:space="preserve"> </w:t>
      </w:r>
      <w:proofErr w:type="spellStart"/>
      <w:r>
        <w:t>libraray</w:t>
      </w:r>
      <w:proofErr w:type="spellEnd"/>
      <w:r>
        <w:t xml:space="preserve"> for LDA classification)</w:t>
      </w:r>
    </w:p>
    <w:p w14:paraId="6FAA3738" w14:textId="502C7D23" w:rsidR="00C909B1" w:rsidRDefault="00C909B1" w:rsidP="000B6FA2">
      <w:pPr>
        <w:jc w:val="both"/>
      </w:pPr>
    </w:p>
    <w:p w14:paraId="702D37B2" w14:textId="0AD7E49A" w:rsidR="00C909B1" w:rsidRDefault="00C909B1" w:rsidP="00C909B1">
      <w:pPr>
        <w:jc w:val="center"/>
      </w:pPr>
    </w:p>
    <w:p w14:paraId="1D973209" w14:textId="77777777" w:rsidR="008A2F44" w:rsidRPr="001E31EE" w:rsidRDefault="008A2F44" w:rsidP="00C909B1">
      <w:pPr>
        <w:jc w:val="both"/>
      </w:pPr>
    </w:p>
    <w:sectPr w:rsidR="008A2F44" w:rsidRPr="001E31EE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MjAwMjY0MDA0sDBV0lEKTi0uzszPAykwrgUAsllJNywAAAA="/>
  </w:docVars>
  <w:rsids>
    <w:rsidRoot w:val="00C909B1"/>
    <w:rsid w:val="000B6FA2"/>
    <w:rsid w:val="001E31EE"/>
    <w:rsid w:val="00226781"/>
    <w:rsid w:val="00350D1B"/>
    <w:rsid w:val="00413663"/>
    <w:rsid w:val="0048768F"/>
    <w:rsid w:val="005073A2"/>
    <w:rsid w:val="005A4C6B"/>
    <w:rsid w:val="00632A84"/>
    <w:rsid w:val="007532AA"/>
    <w:rsid w:val="008A2F44"/>
    <w:rsid w:val="00A85A05"/>
    <w:rsid w:val="00C909B1"/>
    <w:rsid w:val="00DD3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70073"/>
  <w15:chartTrackingRefBased/>
  <w15:docId w15:val="{33CDF1DE-F72C-4C6C-8AAF-7F12BE0FC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909B1"/>
    <w:rPr>
      <w:color w:val="0000FF"/>
      <w:u w:val="single"/>
    </w:rPr>
  </w:style>
  <w:style w:type="table" w:styleId="TableGrid">
    <w:name w:val="Table Grid"/>
    <w:basedOn w:val="TableNormal"/>
    <w:uiPriority w:val="39"/>
    <w:rsid w:val="00507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79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a</dc:creator>
  <cp:keywords/>
  <dc:description/>
  <cp:lastModifiedBy>moona</cp:lastModifiedBy>
  <cp:revision>4</cp:revision>
  <dcterms:created xsi:type="dcterms:W3CDTF">2020-06-01T07:29:00Z</dcterms:created>
  <dcterms:modified xsi:type="dcterms:W3CDTF">2020-06-01T07:30:00Z</dcterms:modified>
</cp:coreProperties>
</file>